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FDA357" w14:textId="5FC7082C" w:rsidR="00C77D76" w:rsidRPr="00EB6F44" w:rsidRDefault="00DD54D1">
      <w:pPr>
        <w:rPr>
          <w:rFonts w:ascii="Times New Roman" w:hAnsi="Times New Roman" w:cs="Times New Roman"/>
          <w:b/>
          <w:lang w:val="en-US"/>
        </w:rPr>
      </w:pPr>
      <w:r w:rsidRPr="00EB6F44">
        <w:rPr>
          <w:rFonts w:ascii="Times New Roman" w:hAnsi="Times New Roman" w:cs="Times New Roman"/>
          <w:b/>
          <w:lang w:val="en-US"/>
        </w:rPr>
        <w:t xml:space="preserve">Appendix 1 - </w:t>
      </w:r>
      <w:r w:rsidR="00C77D76" w:rsidRPr="00EB6F44">
        <w:rPr>
          <w:rFonts w:ascii="Times New Roman" w:hAnsi="Times New Roman" w:cs="Times New Roman"/>
          <w:b/>
          <w:lang w:val="en-US"/>
        </w:rPr>
        <w:t>Food Adver</w:t>
      </w:r>
      <w:r w:rsidRPr="00EB6F44">
        <w:rPr>
          <w:rFonts w:ascii="Times New Roman" w:hAnsi="Times New Roman" w:cs="Times New Roman"/>
          <w:b/>
          <w:lang w:val="en-US"/>
        </w:rPr>
        <w:t>tisement Analysis Protocol</w:t>
      </w:r>
    </w:p>
    <w:p w14:paraId="75C2D6BE" w14:textId="0BB9585A" w:rsidR="00C77D76" w:rsidRPr="00EB6F44" w:rsidRDefault="00C77D76">
      <w:pPr>
        <w:rPr>
          <w:rFonts w:ascii="Times New Roman" w:hAnsi="Times New Roman" w:cs="Times New Roman"/>
          <w:lang w:val="en-US"/>
        </w:rPr>
      </w:pPr>
    </w:p>
    <w:p w14:paraId="607F3030" w14:textId="2F27C413" w:rsidR="00EA351B" w:rsidRPr="00EB6F44" w:rsidRDefault="00EA351B">
      <w:pPr>
        <w:rPr>
          <w:rFonts w:ascii="Times New Roman" w:hAnsi="Times New Roman" w:cs="Times New Roman"/>
          <w:b/>
          <w:lang w:val="en-US"/>
        </w:rPr>
      </w:pPr>
      <w:r w:rsidRPr="00EB6F44">
        <w:rPr>
          <w:rFonts w:ascii="Times New Roman" w:hAnsi="Times New Roman" w:cs="Times New Roman"/>
          <w:b/>
          <w:lang w:val="en-US"/>
        </w:rPr>
        <w:t xml:space="preserve">Education and </w:t>
      </w:r>
      <w:r w:rsidR="005844F2" w:rsidRPr="00EB6F44">
        <w:rPr>
          <w:rFonts w:ascii="Times New Roman" w:hAnsi="Times New Roman" w:cs="Times New Roman"/>
          <w:b/>
          <w:lang w:val="en-US"/>
        </w:rPr>
        <w:t>socioeconomic status (SES)</w:t>
      </w:r>
      <w:r w:rsidRPr="00EB6F44">
        <w:rPr>
          <w:rFonts w:ascii="Times New Roman" w:hAnsi="Times New Roman" w:cs="Times New Roman"/>
          <w:b/>
          <w:lang w:val="en-US"/>
        </w:rPr>
        <w:t xml:space="preserve"> of the distri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06"/>
      </w:tblGrid>
      <w:tr w:rsidR="00EB6F44" w:rsidRPr="00EB6F44" w14:paraId="1BFF65DD" w14:textId="77777777" w:rsidTr="006E7455">
        <w:tc>
          <w:tcPr>
            <w:tcW w:w="704" w:type="dxa"/>
          </w:tcPr>
          <w:p w14:paraId="6E19A62E" w14:textId="77777777" w:rsidR="00EA351B" w:rsidRPr="00EB6F44" w:rsidRDefault="00EA351B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8306" w:type="dxa"/>
          </w:tcPr>
          <w:p w14:paraId="690911DE" w14:textId="0706BF64" w:rsidR="00EA351B" w:rsidRPr="00EB6F44" w:rsidRDefault="00EA351B" w:rsidP="00C34488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High </w:t>
            </w:r>
            <w:r w:rsidR="005844F2" w:rsidRPr="00EB6F44">
              <w:rPr>
                <w:rFonts w:ascii="Times New Roman" w:hAnsi="Times New Roman" w:cs="Times New Roman"/>
                <w:lang w:val="en-US"/>
              </w:rPr>
              <w:t>SES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34488" w:rsidRPr="00EB6F44">
              <w:rPr>
                <w:rFonts w:ascii="Times New Roman" w:hAnsi="Times New Roman" w:cs="Times New Roman"/>
                <w:lang w:val="en-US"/>
              </w:rPr>
              <w:t>school zone</w:t>
            </w:r>
          </w:p>
        </w:tc>
      </w:tr>
      <w:tr w:rsidR="00EB6F44" w:rsidRPr="00EB6F44" w14:paraId="7218A46A" w14:textId="77777777" w:rsidTr="006E7455">
        <w:tc>
          <w:tcPr>
            <w:tcW w:w="704" w:type="dxa"/>
          </w:tcPr>
          <w:p w14:paraId="2FF39E90" w14:textId="77777777" w:rsidR="00EA351B" w:rsidRPr="00EB6F44" w:rsidRDefault="00EA351B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8306" w:type="dxa"/>
          </w:tcPr>
          <w:p w14:paraId="3016B488" w14:textId="025030E7" w:rsidR="00EA351B" w:rsidRPr="00EB6F44" w:rsidRDefault="00EA351B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Low </w:t>
            </w:r>
            <w:r w:rsidR="005844F2" w:rsidRPr="00EB6F44">
              <w:rPr>
                <w:rFonts w:ascii="Times New Roman" w:hAnsi="Times New Roman" w:cs="Times New Roman"/>
                <w:lang w:val="en-US"/>
              </w:rPr>
              <w:t>SES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34488" w:rsidRPr="00EB6F44">
              <w:rPr>
                <w:rFonts w:ascii="Times New Roman" w:hAnsi="Times New Roman" w:cs="Times New Roman"/>
                <w:lang w:val="en-US"/>
              </w:rPr>
              <w:t>school zone</w:t>
            </w:r>
          </w:p>
        </w:tc>
      </w:tr>
      <w:tr w:rsidR="00EB6F44" w:rsidRPr="00EB6F44" w14:paraId="65930DB1" w14:textId="77777777" w:rsidTr="006E7455">
        <w:tc>
          <w:tcPr>
            <w:tcW w:w="704" w:type="dxa"/>
          </w:tcPr>
          <w:p w14:paraId="36685CA3" w14:textId="77777777" w:rsidR="00EA351B" w:rsidRPr="00EB6F44" w:rsidRDefault="00EA351B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8306" w:type="dxa"/>
          </w:tcPr>
          <w:p w14:paraId="5CB6A2DE" w14:textId="50CF3356" w:rsidR="00EA351B" w:rsidRPr="00EB6F44" w:rsidRDefault="00EA351B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High </w:t>
            </w:r>
            <w:r w:rsidR="005844F2" w:rsidRPr="00EB6F44">
              <w:rPr>
                <w:rFonts w:ascii="Times New Roman" w:hAnsi="Times New Roman" w:cs="Times New Roman"/>
                <w:lang w:val="en-US"/>
              </w:rPr>
              <w:t>SES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34488" w:rsidRPr="00EB6F44">
              <w:rPr>
                <w:rFonts w:ascii="Times New Roman" w:hAnsi="Times New Roman" w:cs="Times New Roman"/>
                <w:lang w:val="en-US"/>
              </w:rPr>
              <w:t>non-school zone</w:t>
            </w:r>
          </w:p>
        </w:tc>
      </w:tr>
      <w:tr w:rsidR="00EA351B" w:rsidRPr="00EB6F44" w14:paraId="7491676C" w14:textId="77777777" w:rsidTr="006E7455">
        <w:tc>
          <w:tcPr>
            <w:tcW w:w="704" w:type="dxa"/>
          </w:tcPr>
          <w:p w14:paraId="5581207B" w14:textId="77777777" w:rsidR="00EA351B" w:rsidRPr="00EB6F44" w:rsidRDefault="00EA351B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8306" w:type="dxa"/>
          </w:tcPr>
          <w:p w14:paraId="55C7FF13" w14:textId="3887C359" w:rsidR="00EA351B" w:rsidRPr="00EB6F44" w:rsidRDefault="005844F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Low SES </w:t>
            </w:r>
            <w:r w:rsidR="00C34488" w:rsidRPr="00EB6F44">
              <w:rPr>
                <w:rFonts w:ascii="Times New Roman" w:hAnsi="Times New Roman" w:cs="Times New Roman"/>
                <w:lang w:val="en-US"/>
              </w:rPr>
              <w:t>non-school zone</w:t>
            </w:r>
          </w:p>
        </w:tc>
      </w:tr>
    </w:tbl>
    <w:p w14:paraId="6695D5B8" w14:textId="77777777" w:rsidR="00EA351B" w:rsidRPr="00EB6F44" w:rsidRDefault="00EA351B">
      <w:pPr>
        <w:rPr>
          <w:rFonts w:ascii="Times New Roman" w:hAnsi="Times New Roman" w:cs="Times New Roman"/>
          <w:lang w:val="en-US"/>
        </w:rPr>
      </w:pPr>
    </w:p>
    <w:p w14:paraId="154C43D7" w14:textId="52E1F194" w:rsidR="009A674D" w:rsidRPr="00EB6F44" w:rsidRDefault="009A674D">
      <w:pPr>
        <w:rPr>
          <w:rFonts w:ascii="Times New Roman" w:hAnsi="Times New Roman" w:cs="Times New Roman"/>
          <w:b/>
          <w:lang w:val="en-US"/>
        </w:rPr>
      </w:pPr>
      <w:r w:rsidRPr="00EB6F44">
        <w:rPr>
          <w:rFonts w:ascii="Times New Roman" w:hAnsi="Times New Roman" w:cs="Times New Roman"/>
          <w:b/>
          <w:lang w:val="en-US"/>
        </w:rPr>
        <w:t>Number of products in the 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06"/>
      </w:tblGrid>
      <w:tr w:rsidR="00EB6F44" w:rsidRPr="00EB6F44" w14:paraId="56A47663" w14:textId="77777777" w:rsidTr="00F23451">
        <w:tc>
          <w:tcPr>
            <w:tcW w:w="704" w:type="dxa"/>
          </w:tcPr>
          <w:p w14:paraId="2F8189AC" w14:textId="342C05D6" w:rsidR="00DB3A95" w:rsidRPr="00EB6F44" w:rsidRDefault="00DB3A95" w:rsidP="00F23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8306" w:type="dxa"/>
          </w:tcPr>
          <w:p w14:paraId="178B50B9" w14:textId="2B3EE05F" w:rsidR="00DB3A95" w:rsidRPr="00EB6F44" w:rsidRDefault="00DB3A95" w:rsidP="00DF2429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No food product in the ad</w:t>
            </w:r>
          </w:p>
        </w:tc>
      </w:tr>
      <w:tr w:rsidR="00EB6F44" w:rsidRPr="00EB6F44" w14:paraId="6BFF120F" w14:textId="77777777" w:rsidTr="00F23451">
        <w:tc>
          <w:tcPr>
            <w:tcW w:w="704" w:type="dxa"/>
          </w:tcPr>
          <w:p w14:paraId="7E5EA21B" w14:textId="21F319FF" w:rsidR="00DB3A95" w:rsidRPr="00EB6F44" w:rsidRDefault="001D7BB6" w:rsidP="00F23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8306" w:type="dxa"/>
          </w:tcPr>
          <w:p w14:paraId="0F7DE677" w14:textId="49AF39F7" w:rsidR="00DB3A95" w:rsidRPr="00EB6F44" w:rsidRDefault="001D7BB6" w:rsidP="00F23451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One food product in the ad</w:t>
            </w:r>
          </w:p>
        </w:tc>
      </w:tr>
      <w:tr w:rsidR="00EB6F44" w:rsidRPr="00EB6F44" w14:paraId="2299A891" w14:textId="77777777" w:rsidTr="00F23451">
        <w:tc>
          <w:tcPr>
            <w:tcW w:w="704" w:type="dxa"/>
          </w:tcPr>
          <w:p w14:paraId="3364B772" w14:textId="72495B34" w:rsidR="00DB3A95" w:rsidRPr="00EB6F44" w:rsidRDefault="001D7BB6" w:rsidP="00F23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8306" w:type="dxa"/>
          </w:tcPr>
          <w:p w14:paraId="39DE5CC4" w14:textId="23E7A982" w:rsidR="00DB3A95" w:rsidRPr="00EB6F44" w:rsidRDefault="001D7BB6" w:rsidP="00F23451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Two food products in the ad</w:t>
            </w:r>
          </w:p>
        </w:tc>
      </w:tr>
      <w:tr w:rsidR="00EB6F44" w:rsidRPr="00EB6F44" w14:paraId="3331C659" w14:textId="77777777" w:rsidTr="00F23451">
        <w:tc>
          <w:tcPr>
            <w:tcW w:w="704" w:type="dxa"/>
          </w:tcPr>
          <w:p w14:paraId="7BE48296" w14:textId="4BFB70EB" w:rsidR="00DB3A95" w:rsidRPr="00EB6F44" w:rsidRDefault="001D7BB6" w:rsidP="00F23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8306" w:type="dxa"/>
          </w:tcPr>
          <w:p w14:paraId="0872B260" w14:textId="79820B81" w:rsidR="00DB3A95" w:rsidRPr="00EB6F44" w:rsidRDefault="001D7BB6" w:rsidP="00F23451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Three food products in the ad</w:t>
            </w:r>
          </w:p>
        </w:tc>
      </w:tr>
      <w:tr w:rsidR="00DB3A95" w:rsidRPr="00EB6F44" w14:paraId="7E735D93" w14:textId="77777777" w:rsidTr="00F23451">
        <w:tc>
          <w:tcPr>
            <w:tcW w:w="704" w:type="dxa"/>
          </w:tcPr>
          <w:p w14:paraId="17930406" w14:textId="775A46BB" w:rsidR="00DB3A95" w:rsidRPr="00EB6F44" w:rsidRDefault="001D7BB6" w:rsidP="00F23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8306" w:type="dxa"/>
          </w:tcPr>
          <w:p w14:paraId="7E0E1CCA" w14:textId="27673DED" w:rsidR="00DB3A95" w:rsidRPr="00EB6F44" w:rsidRDefault="001D7BB6" w:rsidP="00F23451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More and three food products in the ad</w:t>
            </w:r>
          </w:p>
        </w:tc>
      </w:tr>
    </w:tbl>
    <w:p w14:paraId="24E25672" w14:textId="3EBF78DA" w:rsidR="009A674D" w:rsidRPr="00EB6F44" w:rsidRDefault="009A674D">
      <w:pPr>
        <w:rPr>
          <w:rFonts w:ascii="Times New Roman" w:hAnsi="Times New Roman" w:cs="Times New Roman"/>
          <w:lang w:val="en-US"/>
        </w:rPr>
      </w:pPr>
    </w:p>
    <w:p w14:paraId="528C0F2C" w14:textId="17204D35" w:rsidR="001D7BB6" w:rsidRPr="00EB6F44" w:rsidRDefault="001D7BB6">
      <w:pPr>
        <w:rPr>
          <w:rFonts w:ascii="Times New Roman" w:hAnsi="Times New Roman" w:cs="Times New Roman"/>
          <w:b/>
          <w:lang w:val="en-US"/>
        </w:rPr>
      </w:pPr>
      <w:r w:rsidRPr="00EB6F44">
        <w:rPr>
          <w:rFonts w:ascii="Times New Roman" w:hAnsi="Times New Roman" w:cs="Times New Roman"/>
          <w:b/>
          <w:lang w:val="en-US"/>
        </w:rPr>
        <w:t>Food categories</w:t>
      </w:r>
      <w:r w:rsidR="004950F0" w:rsidRPr="00EB6F44">
        <w:rPr>
          <w:rFonts w:ascii="Times New Roman" w:hAnsi="Times New Roman" w:cs="Times New Roman"/>
          <w:b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06"/>
      </w:tblGrid>
      <w:tr w:rsidR="00EB6F44" w:rsidRPr="00EB6F44" w14:paraId="76333C5B" w14:textId="77777777" w:rsidTr="00F23451">
        <w:tc>
          <w:tcPr>
            <w:tcW w:w="704" w:type="dxa"/>
          </w:tcPr>
          <w:p w14:paraId="6657D490" w14:textId="77777777" w:rsidR="001D7BB6" w:rsidRPr="00EB6F44" w:rsidRDefault="001D7BB6" w:rsidP="00F23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8306" w:type="dxa"/>
          </w:tcPr>
          <w:p w14:paraId="5282924C" w14:textId="32C67194" w:rsidR="00306BCC" w:rsidRPr="00EB6F44" w:rsidRDefault="00306BCC" w:rsidP="00F23451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Core food, healthy</w:t>
            </w:r>
          </w:p>
        </w:tc>
      </w:tr>
      <w:tr w:rsidR="00EB6F44" w:rsidRPr="00EB6F44" w14:paraId="14AFDA95" w14:textId="77777777" w:rsidTr="00F23451">
        <w:tc>
          <w:tcPr>
            <w:tcW w:w="704" w:type="dxa"/>
          </w:tcPr>
          <w:p w14:paraId="269F6B97" w14:textId="77777777" w:rsidR="001D7BB6" w:rsidRPr="00EB6F44" w:rsidRDefault="001D7BB6" w:rsidP="00F23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8306" w:type="dxa"/>
          </w:tcPr>
          <w:p w14:paraId="4CEF557F" w14:textId="4830CA8C" w:rsidR="001D7BB6" w:rsidRPr="00EB6F44" w:rsidRDefault="00FB13BC" w:rsidP="00F23451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Non-c</w:t>
            </w:r>
            <w:r w:rsidR="00306BCC" w:rsidRPr="00EB6F44">
              <w:rPr>
                <w:rFonts w:ascii="Times New Roman" w:hAnsi="Times New Roman" w:cs="Times New Roman"/>
                <w:lang w:val="en-US"/>
              </w:rPr>
              <w:t>ore food, unhealthy</w:t>
            </w:r>
          </w:p>
        </w:tc>
      </w:tr>
      <w:tr w:rsidR="00306BCC" w:rsidRPr="00EB6F44" w14:paraId="1204697D" w14:textId="77777777" w:rsidTr="00F23451">
        <w:trPr>
          <w:trHeight w:val="69"/>
        </w:trPr>
        <w:tc>
          <w:tcPr>
            <w:tcW w:w="704" w:type="dxa"/>
          </w:tcPr>
          <w:p w14:paraId="448FBD38" w14:textId="63CAB4AC" w:rsidR="00306BCC" w:rsidRPr="00EB6F44" w:rsidRDefault="00FB13BC" w:rsidP="00F23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8306" w:type="dxa"/>
          </w:tcPr>
          <w:p w14:paraId="595AF8B7" w14:textId="67F2B776" w:rsidR="00306BCC" w:rsidRPr="00EB6F44" w:rsidRDefault="00306BCC" w:rsidP="00F23451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S</w:t>
            </w:r>
            <w:r w:rsidR="00C34488" w:rsidRPr="00EB6F44">
              <w:rPr>
                <w:rFonts w:ascii="Times New Roman" w:hAnsi="Times New Roman" w:cs="Times New Roman"/>
                <w:lang w:val="en-US"/>
              </w:rPr>
              <w:t>pecial and s</w:t>
            </w:r>
            <w:r w:rsidRPr="00EB6F44">
              <w:rPr>
                <w:rFonts w:ascii="Times New Roman" w:hAnsi="Times New Roman" w:cs="Times New Roman"/>
                <w:lang w:val="en-US"/>
              </w:rPr>
              <w:t>easonal food [including Chinese New Year food]</w:t>
            </w:r>
          </w:p>
        </w:tc>
      </w:tr>
    </w:tbl>
    <w:p w14:paraId="48D607F1" w14:textId="77777777" w:rsidR="00C60BC4" w:rsidRPr="00EB6F44" w:rsidRDefault="00C60BC4">
      <w:pPr>
        <w:rPr>
          <w:rFonts w:ascii="Times New Roman" w:hAnsi="Times New Roman" w:cs="Times New Roman"/>
          <w:b/>
        </w:rPr>
      </w:pPr>
    </w:p>
    <w:p w14:paraId="7DF28CE5" w14:textId="679EA810" w:rsidR="009C1972" w:rsidRPr="00EB6F44" w:rsidRDefault="00C60BC4">
      <w:pPr>
        <w:rPr>
          <w:rFonts w:ascii="Times New Roman" w:hAnsi="Times New Roman" w:cs="Times New Roman"/>
          <w:b/>
        </w:rPr>
      </w:pPr>
      <w:r w:rsidRPr="00EB6F44">
        <w:rPr>
          <w:rFonts w:ascii="Times New Roman" w:hAnsi="Times New Roman" w:cs="Times New Roman"/>
          <w:b/>
        </w:rPr>
        <w:t>Detailed food categories</w:t>
      </w:r>
      <w:r w:rsidR="00DF2429" w:rsidRPr="00EB6F44">
        <w:rPr>
          <w:rFonts w:ascii="Times New Roman" w:hAnsi="Times New Roman" w:cs="Times New Roman"/>
          <w:b/>
        </w:rPr>
        <w:t xml:space="preserve"> used</w:t>
      </w:r>
    </w:p>
    <w:p w14:paraId="52760F12" w14:textId="56EC064F" w:rsidR="009C1972" w:rsidRPr="00EB6F44" w:rsidRDefault="009C1972">
      <w:pPr>
        <w:rPr>
          <w:rFonts w:ascii="Times New Roman" w:hAnsi="Times New Roman" w:cs="Times New Roman"/>
          <w:b/>
          <w:i/>
        </w:rPr>
      </w:pPr>
      <w:r w:rsidRPr="00EB6F44">
        <w:rPr>
          <w:rFonts w:ascii="Times New Roman" w:hAnsi="Times New Roman" w:cs="Times New Roman"/>
          <w:b/>
          <w:i/>
        </w:rPr>
        <w:t xml:space="preserve">Part I. Core and </w:t>
      </w:r>
      <w:r w:rsidR="00DF2429" w:rsidRPr="00EB6F44">
        <w:rPr>
          <w:rFonts w:ascii="Times New Roman" w:hAnsi="Times New Roman" w:cs="Times New Roman"/>
          <w:b/>
          <w:i/>
        </w:rPr>
        <w:t>h</w:t>
      </w:r>
      <w:r w:rsidRPr="00EB6F44">
        <w:rPr>
          <w:rFonts w:ascii="Times New Roman" w:hAnsi="Times New Roman" w:cs="Times New Roman"/>
          <w:b/>
          <w:i/>
        </w:rPr>
        <w:t xml:space="preserve">ealthy </w:t>
      </w:r>
      <w:r w:rsidR="00DF2429" w:rsidRPr="00EB6F44">
        <w:rPr>
          <w:rFonts w:ascii="Times New Roman" w:hAnsi="Times New Roman" w:cs="Times New Roman"/>
          <w:b/>
          <w:i/>
        </w:rPr>
        <w:t>f</w:t>
      </w:r>
      <w:r w:rsidRPr="00EB6F44">
        <w:rPr>
          <w:rFonts w:ascii="Times New Roman" w:hAnsi="Times New Roman" w:cs="Times New Roman"/>
          <w:b/>
          <w:i/>
        </w:rPr>
        <w:t xml:space="preserve">oo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8295"/>
      </w:tblGrid>
      <w:tr w:rsidR="00EB6F44" w:rsidRPr="00EB6F44" w14:paraId="61E4C4AD" w14:textId="77777777" w:rsidTr="00AB6D9C">
        <w:tc>
          <w:tcPr>
            <w:tcW w:w="715" w:type="dxa"/>
          </w:tcPr>
          <w:p w14:paraId="19081F4F" w14:textId="374136FC" w:rsidR="00AB763C" w:rsidRPr="00EB6F44" w:rsidRDefault="00AB763C" w:rsidP="00AB763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8295" w:type="dxa"/>
          </w:tcPr>
          <w:p w14:paraId="67A5E23A" w14:textId="3003DB60" w:rsidR="00AB763C" w:rsidRPr="00EB6F44" w:rsidRDefault="00AB763C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Grains and bread [including oatmeal and breakfast cereal, </w:t>
            </w:r>
            <w:r w:rsidR="00DF2429" w:rsidRPr="00EB6F44">
              <w:rPr>
                <w:rFonts w:ascii="Times New Roman" w:hAnsi="Times New Roman" w:cs="Times New Roman"/>
                <w:lang w:val="en-US"/>
              </w:rPr>
              <w:t xml:space="preserve">with 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no 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>added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sugar, salt or oil], plain biscuits, rice and noodle</w:t>
            </w:r>
            <w:r w:rsidR="00DF2429" w:rsidRPr="00EB6F44">
              <w:rPr>
                <w:rFonts w:ascii="Times New Roman" w:hAnsi="Times New Roman" w:cs="Times New Roman"/>
                <w:lang w:val="en-US"/>
              </w:rPr>
              <w:t>s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[EXCEPT deep-fried and processed instant noodle</w:t>
            </w:r>
            <w:r w:rsidR="00DF2429" w:rsidRPr="00EB6F44">
              <w:rPr>
                <w:rFonts w:ascii="Times New Roman" w:hAnsi="Times New Roman" w:cs="Times New Roman"/>
                <w:lang w:val="en-US"/>
              </w:rPr>
              <w:t>s</w:t>
            </w:r>
            <w:r w:rsidRPr="00EB6F44">
              <w:rPr>
                <w:rFonts w:ascii="Times New Roman" w:hAnsi="Times New Roman" w:cs="Times New Roman"/>
                <w:lang w:val="en-US"/>
              </w:rPr>
              <w:t>]</w:t>
            </w:r>
            <w:r w:rsidR="00EB4D99" w:rsidRPr="00EB6F44">
              <w:rPr>
                <w:rFonts w:ascii="Times New Roman" w:hAnsi="Times New Roman" w:cs="Times New Roman"/>
                <w:lang w:val="en-US"/>
              </w:rPr>
              <w:t>, wonton and dumplings without frying before consumption</w:t>
            </w:r>
          </w:p>
        </w:tc>
      </w:tr>
      <w:tr w:rsidR="00EB6F44" w:rsidRPr="00EB6F44" w14:paraId="4D137C6D" w14:textId="77777777" w:rsidTr="00AB6D9C">
        <w:trPr>
          <w:trHeight w:val="69"/>
        </w:trPr>
        <w:tc>
          <w:tcPr>
            <w:tcW w:w="715" w:type="dxa"/>
          </w:tcPr>
          <w:p w14:paraId="0811C2A9" w14:textId="6741E0A1" w:rsidR="00AB763C" w:rsidRPr="00EB6F44" w:rsidRDefault="00AB763C" w:rsidP="00AB763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8295" w:type="dxa"/>
          </w:tcPr>
          <w:p w14:paraId="2C658106" w14:textId="4CBF7787" w:rsidR="00AB763C" w:rsidRPr="00EB6F44" w:rsidRDefault="00AB763C" w:rsidP="00AB763C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Fruits and fruit products [including dried and canned fruits WITHOUT extra sugar added, pure fruit juice without extra sugar added]</w:t>
            </w:r>
          </w:p>
        </w:tc>
      </w:tr>
      <w:tr w:rsidR="00EB6F44" w:rsidRPr="00EB6F44" w14:paraId="36ADECA5" w14:textId="77777777" w:rsidTr="00AB6D9C">
        <w:trPr>
          <w:trHeight w:val="69"/>
        </w:trPr>
        <w:tc>
          <w:tcPr>
            <w:tcW w:w="715" w:type="dxa"/>
          </w:tcPr>
          <w:p w14:paraId="7F9932BE" w14:textId="467F9595" w:rsidR="00AB763C" w:rsidRPr="00EB6F44" w:rsidRDefault="00AB763C" w:rsidP="00AB763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8295" w:type="dxa"/>
          </w:tcPr>
          <w:p w14:paraId="0A244653" w14:textId="77777777" w:rsidR="00247190" w:rsidRPr="00EB6F44" w:rsidRDefault="00AB763C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Vegetables and vegetables products 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 xml:space="preserve">without added fats, sugars or salt (include </w:t>
            </w:r>
          </w:p>
          <w:p w14:paraId="333C985D" w14:textId="2CAA9154" w:rsidR="00AB763C" w:rsidRPr="00EB6F44" w:rsidRDefault="00247190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fresh, tinned, and dried)</w:t>
            </w:r>
          </w:p>
        </w:tc>
      </w:tr>
      <w:tr w:rsidR="00EB6F44" w:rsidRPr="00EB6F44" w14:paraId="697EE621" w14:textId="77777777" w:rsidTr="00AB6D9C">
        <w:trPr>
          <w:trHeight w:val="69"/>
        </w:trPr>
        <w:tc>
          <w:tcPr>
            <w:tcW w:w="715" w:type="dxa"/>
          </w:tcPr>
          <w:p w14:paraId="280F596B" w14:textId="01B843D9" w:rsidR="00AB763C" w:rsidRPr="00EB6F44" w:rsidRDefault="00AB763C" w:rsidP="00AB763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8295" w:type="dxa"/>
          </w:tcPr>
          <w:p w14:paraId="6FE619F6" w14:textId="2C6F8C3B" w:rsidR="00AB763C" w:rsidRPr="00EB6F44" w:rsidRDefault="00AB763C" w:rsidP="00AB763C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Milk, dairy products [including low fat* cheese and yogurt] and their alternatives [including soy products, with no or low sugar# added]</w:t>
            </w:r>
          </w:p>
        </w:tc>
      </w:tr>
      <w:tr w:rsidR="00EB6F44" w:rsidRPr="00EB6F44" w14:paraId="6C0AFD62" w14:textId="77777777" w:rsidTr="00AB6D9C">
        <w:trPr>
          <w:trHeight w:val="69"/>
        </w:trPr>
        <w:tc>
          <w:tcPr>
            <w:tcW w:w="715" w:type="dxa"/>
          </w:tcPr>
          <w:p w14:paraId="0EDEE67B" w14:textId="7CA7804D" w:rsidR="00AB763C" w:rsidRPr="00EB6F44" w:rsidRDefault="00AB763C" w:rsidP="00AB763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8295" w:type="dxa"/>
          </w:tcPr>
          <w:p w14:paraId="183CB57B" w14:textId="00E96579" w:rsidR="00AB763C" w:rsidRPr="00EB6F44" w:rsidRDefault="00AB763C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Meat</w:t>
            </w:r>
            <w:r w:rsidR="00642F78" w:rsidRPr="00EB6F44">
              <w:rPr>
                <w:rFonts w:ascii="Times New Roman" w:hAnsi="Times New Roman" w:cs="Times New Roman"/>
                <w:lang w:val="en-US"/>
              </w:rPr>
              <w:t xml:space="preserve"> and meat alternatives [e.g. eggs, tofu, raw unsaturated nuts, without 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>added</w:t>
            </w:r>
            <w:r w:rsidR="00642F78" w:rsidRPr="00EB6F44">
              <w:rPr>
                <w:rFonts w:ascii="Times New Roman" w:hAnsi="Times New Roman" w:cs="Times New Roman"/>
                <w:lang w:val="en-US"/>
              </w:rPr>
              <w:t xml:space="preserve"> salts/sugar/oil]</w:t>
            </w:r>
          </w:p>
        </w:tc>
      </w:tr>
      <w:tr w:rsidR="00EB6F44" w:rsidRPr="00EB6F44" w14:paraId="4D0708C5" w14:textId="77777777" w:rsidTr="00AB6D9C">
        <w:trPr>
          <w:trHeight w:val="69"/>
        </w:trPr>
        <w:tc>
          <w:tcPr>
            <w:tcW w:w="715" w:type="dxa"/>
          </w:tcPr>
          <w:p w14:paraId="38E2EABA" w14:textId="21E85472" w:rsidR="00642F78" w:rsidRPr="00EB6F44" w:rsidRDefault="00642F78" w:rsidP="00AB763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8295" w:type="dxa"/>
          </w:tcPr>
          <w:p w14:paraId="7453C705" w14:textId="28884FAB" w:rsidR="00642F78" w:rsidRPr="00EB6F44" w:rsidRDefault="00642F78" w:rsidP="00AB763C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Oil with high amounts of mono- or polyunsaturated fats [e.g. olive oil, </w:t>
            </w:r>
            <w:r w:rsidR="00AE7F81" w:rsidRPr="00EB6F44">
              <w:rPr>
                <w:rFonts w:ascii="Times New Roman" w:hAnsi="Times New Roman" w:cs="Times New Roman"/>
                <w:lang w:val="en-US"/>
              </w:rPr>
              <w:t>sunflower oils</w:t>
            </w:r>
            <w:r w:rsidRPr="00EB6F44">
              <w:rPr>
                <w:rFonts w:ascii="Times New Roman" w:hAnsi="Times New Roman" w:cs="Times New Roman"/>
                <w:lang w:val="en-US"/>
              </w:rPr>
              <w:t>]</w:t>
            </w:r>
          </w:p>
        </w:tc>
      </w:tr>
      <w:tr w:rsidR="00EB6F44" w:rsidRPr="00EB6F44" w14:paraId="3EF61482" w14:textId="77777777" w:rsidTr="00AB6D9C">
        <w:trPr>
          <w:trHeight w:val="69"/>
        </w:trPr>
        <w:tc>
          <w:tcPr>
            <w:tcW w:w="715" w:type="dxa"/>
          </w:tcPr>
          <w:p w14:paraId="0D8E7DAA" w14:textId="017DA2E3" w:rsidR="004B2964" w:rsidRPr="00EB6F44" w:rsidRDefault="004B2964" w:rsidP="00AB763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8295" w:type="dxa"/>
          </w:tcPr>
          <w:p w14:paraId="2E77A4B2" w14:textId="1328F36F" w:rsidR="004B2964" w:rsidRPr="00EB6F44" w:rsidRDefault="004B2964" w:rsidP="00AB763C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Water [including mineral and sparkling water]</w:t>
            </w:r>
          </w:p>
        </w:tc>
      </w:tr>
      <w:tr w:rsidR="00EB6F44" w:rsidRPr="00EB6F44" w14:paraId="2AEC1732" w14:textId="77777777" w:rsidTr="00AB6D9C">
        <w:trPr>
          <w:trHeight w:val="69"/>
        </w:trPr>
        <w:tc>
          <w:tcPr>
            <w:tcW w:w="715" w:type="dxa"/>
          </w:tcPr>
          <w:p w14:paraId="7A1404A5" w14:textId="3E42B181" w:rsidR="00E02721" w:rsidRPr="00EB6F44" w:rsidRDefault="00E02721" w:rsidP="00AB763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8295" w:type="dxa"/>
          </w:tcPr>
          <w:p w14:paraId="6D03193C" w14:textId="506E8E76" w:rsidR="00E02721" w:rsidRPr="00EB6F44" w:rsidRDefault="00247190" w:rsidP="00AB763C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Sugar-free </w:t>
            </w:r>
            <w:r w:rsidR="00E02721" w:rsidRPr="00EB6F44">
              <w:rPr>
                <w:rFonts w:ascii="Times New Roman" w:hAnsi="Times New Roman" w:cs="Times New Roman"/>
                <w:lang w:val="en-US"/>
              </w:rPr>
              <w:t>drinks [e.g. Chinese Oolong Tea with no sugar added]</w:t>
            </w:r>
          </w:p>
        </w:tc>
      </w:tr>
      <w:tr w:rsidR="00EB6F44" w:rsidRPr="00EB6F44" w14:paraId="54C1AF8A" w14:textId="77777777" w:rsidTr="00AB6D9C">
        <w:tc>
          <w:tcPr>
            <w:tcW w:w="715" w:type="dxa"/>
          </w:tcPr>
          <w:p w14:paraId="543ED99E" w14:textId="00B6F4CB" w:rsidR="00361942" w:rsidRPr="00EB6F44" w:rsidRDefault="00E02721" w:rsidP="0013662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8295" w:type="dxa"/>
          </w:tcPr>
          <w:p w14:paraId="12F593D8" w14:textId="77777777" w:rsidR="00247190" w:rsidRPr="00EB6F44" w:rsidRDefault="004B2964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Healthy snacks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 xml:space="preserve"> based on core foods (i.e. fruit, vegetables, grains, dairy, </w:t>
            </w:r>
          </w:p>
          <w:p w14:paraId="7235793E" w14:textId="77777777" w:rsidR="00247190" w:rsidRPr="00EB6F44" w:rsidRDefault="00247190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soy, meats or alternatives) and contain &lt; 600kJ / serve, &lt;3g saturated fat /serve </w:t>
            </w:r>
          </w:p>
          <w:p w14:paraId="0A2F544C" w14:textId="08792D13" w:rsidR="00361942" w:rsidRPr="00EB6F44" w:rsidRDefault="00247190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and &lt;200mg sodium /serve</w:t>
            </w:r>
          </w:p>
        </w:tc>
      </w:tr>
    </w:tbl>
    <w:p w14:paraId="3DE1EFEF" w14:textId="737E55AD" w:rsidR="00AB6D9C" w:rsidRPr="00EB6F44" w:rsidRDefault="00AB6D9C" w:rsidP="00AB6D9C">
      <w:pPr>
        <w:rPr>
          <w:rFonts w:ascii="Times New Roman" w:hAnsi="Times New Roman" w:cs="Times New Roman"/>
          <w:lang w:val="en-US"/>
        </w:rPr>
      </w:pPr>
      <w:r w:rsidRPr="00EB6F44">
        <w:rPr>
          <w:rFonts w:ascii="Times New Roman" w:hAnsi="Times New Roman" w:cs="Times New Roman"/>
          <w:lang w:val="en-US"/>
        </w:rPr>
        <w:t xml:space="preserve">*Definition of </w:t>
      </w:r>
      <w:r w:rsidRPr="00EB6F44">
        <w:rPr>
          <w:rFonts w:ascii="Times New Roman" w:hAnsi="Times New Roman" w:cs="Times New Roman"/>
          <w:i/>
          <w:lang w:val="en-US"/>
        </w:rPr>
        <w:t>low fat</w:t>
      </w:r>
      <w:r w:rsidRPr="00EB6F44">
        <w:rPr>
          <w:rFonts w:ascii="Times New Roman" w:hAnsi="Times New Roman" w:cs="Times New Roman"/>
          <w:lang w:val="en-US"/>
        </w:rPr>
        <w:t xml:space="preserve"> follow</w:t>
      </w:r>
      <w:r w:rsidR="004508E2" w:rsidRPr="00EB6F44">
        <w:rPr>
          <w:rFonts w:ascii="Times New Roman" w:hAnsi="Times New Roman" w:cs="Times New Roman"/>
          <w:lang w:val="en-US"/>
        </w:rPr>
        <w:t>ed</w:t>
      </w:r>
      <w:r w:rsidRPr="00EB6F44">
        <w:rPr>
          <w:rFonts w:ascii="Times New Roman" w:hAnsi="Times New Roman" w:cs="Times New Roman"/>
          <w:lang w:val="en-US"/>
        </w:rPr>
        <w:t xml:space="preserve"> the regulations from Centre of Food Safety, i.e. &lt;3g/100g of solid food, or &lt;1.5g/100g of liquid food</w:t>
      </w:r>
    </w:p>
    <w:p w14:paraId="1FBE8336" w14:textId="21C6BDFF" w:rsidR="00AB6D9C" w:rsidRPr="00EB6F44" w:rsidRDefault="00AB6D9C" w:rsidP="00AB6D9C">
      <w:pPr>
        <w:rPr>
          <w:rFonts w:ascii="Times New Roman" w:hAnsi="Times New Roman" w:cs="Times New Roman"/>
          <w:lang w:val="en-US"/>
        </w:rPr>
      </w:pPr>
      <w:r w:rsidRPr="00EB6F44">
        <w:rPr>
          <w:rFonts w:ascii="Times New Roman" w:hAnsi="Times New Roman" w:cs="Times New Roman"/>
          <w:lang w:val="en-US"/>
        </w:rPr>
        <w:t xml:space="preserve"># Definition of </w:t>
      </w:r>
      <w:r w:rsidRPr="00EB6F44">
        <w:rPr>
          <w:rFonts w:ascii="Times New Roman" w:hAnsi="Times New Roman" w:cs="Times New Roman"/>
          <w:i/>
          <w:lang w:val="en-US"/>
        </w:rPr>
        <w:t xml:space="preserve">sugar free </w:t>
      </w:r>
      <w:r w:rsidRPr="00EB6F44">
        <w:rPr>
          <w:rFonts w:ascii="Times New Roman" w:hAnsi="Times New Roman" w:cs="Times New Roman"/>
          <w:lang w:val="en-US"/>
        </w:rPr>
        <w:t xml:space="preserve">and </w:t>
      </w:r>
      <w:r w:rsidRPr="00EB6F44">
        <w:rPr>
          <w:rFonts w:ascii="Times New Roman" w:hAnsi="Times New Roman" w:cs="Times New Roman"/>
          <w:i/>
          <w:lang w:val="en-US"/>
        </w:rPr>
        <w:t>low sugar</w:t>
      </w:r>
      <w:r w:rsidRPr="00EB6F44">
        <w:rPr>
          <w:rFonts w:ascii="Times New Roman" w:hAnsi="Times New Roman" w:cs="Times New Roman"/>
          <w:lang w:val="en-US"/>
        </w:rPr>
        <w:t xml:space="preserve"> follow</w:t>
      </w:r>
      <w:r w:rsidR="004508E2" w:rsidRPr="00EB6F44">
        <w:rPr>
          <w:rFonts w:ascii="Times New Roman" w:hAnsi="Times New Roman" w:cs="Times New Roman"/>
          <w:lang w:val="en-US"/>
        </w:rPr>
        <w:t>ed</w:t>
      </w:r>
      <w:r w:rsidRPr="00EB6F44">
        <w:rPr>
          <w:rFonts w:ascii="Times New Roman" w:hAnsi="Times New Roman" w:cs="Times New Roman"/>
          <w:lang w:val="en-US"/>
        </w:rPr>
        <w:t xml:space="preserve"> the regulations from Centre of Food Safety, i.e. &lt;5g/100g of solid/liquid food</w:t>
      </w:r>
    </w:p>
    <w:p w14:paraId="114BF575" w14:textId="77777777" w:rsidR="00361942" w:rsidRPr="00EB6F44" w:rsidRDefault="00361942">
      <w:pPr>
        <w:rPr>
          <w:rFonts w:ascii="Times New Roman" w:hAnsi="Times New Roman" w:cs="Times New Roman"/>
          <w:b/>
          <w:lang w:val="en-US"/>
        </w:rPr>
      </w:pPr>
    </w:p>
    <w:p w14:paraId="273AC36E" w14:textId="77777777" w:rsidR="00DF2429" w:rsidRPr="00EB6F44" w:rsidRDefault="00DF2429">
      <w:pPr>
        <w:rPr>
          <w:rFonts w:ascii="Times New Roman" w:hAnsi="Times New Roman" w:cs="Times New Roman"/>
          <w:b/>
          <w:i/>
          <w:lang w:val="en-US"/>
        </w:rPr>
      </w:pPr>
      <w:r w:rsidRPr="00EB6F44">
        <w:rPr>
          <w:rFonts w:ascii="Times New Roman" w:hAnsi="Times New Roman" w:cs="Times New Roman"/>
          <w:b/>
          <w:i/>
          <w:lang w:val="en-US"/>
        </w:rPr>
        <w:br w:type="page"/>
      </w:r>
    </w:p>
    <w:p w14:paraId="6DDD72A8" w14:textId="11774264" w:rsidR="008B1D90" w:rsidRPr="00EB6F44" w:rsidRDefault="00AB6D9C">
      <w:pPr>
        <w:rPr>
          <w:rFonts w:ascii="Times New Roman" w:hAnsi="Times New Roman" w:cs="Times New Roman"/>
          <w:b/>
          <w:i/>
          <w:lang w:val="en-US"/>
        </w:rPr>
      </w:pPr>
      <w:r w:rsidRPr="00EB6F44">
        <w:rPr>
          <w:rFonts w:ascii="Times New Roman" w:hAnsi="Times New Roman" w:cs="Times New Roman"/>
          <w:b/>
          <w:i/>
          <w:lang w:val="en-US"/>
        </w:rPr>
        <w:lastRenderedPageBreak/>
        <w:t>Part I</w:t>
      </w:r>
      <w:r w:rsidR="00C76ED0" w:rsidRPr="00EB6F44">
        <w:rPr>
          <w:rFonts w:ascii="Times New Roman" w:hAnsi="Times New Roman" w:cs="Times New Roman"/>
          <w:b/>
          <w:i/>
          <w:lang w:val="en-US"/>
        </w:rPr>
        <w:t>I</w:t>
      </w:r>
      <w:r w:rsidR="008B1D90" w:rsidRPr="00EB6F44">
        <w:rPr>
          <w:rFonts w:ascii="Times New Roman" w:hAnsi="Times New Roman" w:cs="Times New Roman"/>
          <w:b/>
          <w:i/>
          <w:lang w:val="en-US"/>
        </w:rPr>
        <w:t xml:space="preserve">. </w:t>
      </w:r>
      <w:r w:rsidRPr="00EB6F44">
        <w:rPr>
          <w:rFonts w:ascii="Times New Roman" w:hAnsi="Times New Roman" w:cs="Times New Roman"/>
          <w:b/>
          <w:i/>
          <w:lang w:val="en-US"/>
        </w:rPr>
        <w:t>Non-c</w:t>
      </w:r>
      <w:r w:rsidR="008B1D90" w:rsidRPr="00EB6F44">
        <w:rPr>
          <w:rFonts w:ascii="Times New Roman" w:hAnsi="Times New Roman" w:cs="Times New Roman"/>
          <w:b/>
          <w:i/>
          <w:lang w:val="en-US"/>
        </w:rPr>
        <w:t>ore and unhealthy Fo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06"/>
      </w:tblGrid>
      <w:tr w:rsidR="00EB6F44" w:rsidRPr="00EB6F44" w14:paraId="7499229A" w14:textId="77777777" w:rsidTr="006E7455">
        <w:tc>
          <w:tcPr>
            <w:tcW w:w="704" w:type="dxa"/>
          </w:tcPr>
          <w:p w14:paraId="08381469" w14:textId="16DE1F01" w:rsidR="008B1D90" w:rsidRPr="00EB6F44" w:rsidRDefault="00E02721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8306" w:type="dxa"/>
          </w:tcPr>
          <w:p w14:paraId="6A73B950" w14:textId="315B8BFA" w:rsidR="008B1D90" w:rsidRPr="00EB6F44" w:rsidRDefault="004B2964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Processed grains [e.g. cereal with 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 xml:space="preserve">added </w:t>
            </w:r>
            <w:r w:rsidRPr="00EB6F44">
              <w:rPr>
                <w:rFonts w:ascii="Times New Roman" w:hAnsi="Times New Roman" w:cs="Times New Roman"/>
                <w:lang w:val="en-US"/>
              </w:rPr>
              <w:t>sugar], instant noodle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>s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[processed with deep frying], fried/instant 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 xml:space="preserve">flavoured </w:t>
            </w:r>
            <w:r w:rsidRPr="00EB6F44">
              <w:rPr>
                <w:rFonts w:ascii="Times New Roman" w:hAnsi="Times New Roman" w:cs="Times New Roman"/>
                <w:lang w:val="en-US"/>
              </w:rPr>
              <w:t>rice</w:t>
            </w:r>
          </w:p>
        </w:tc>
      </w:tr>
      <w:tr w:rsidR="00EB6F44" w:rsidRPr="00EB6F44" w14:paraId="3931BC6C" w14:textId="77777777" w:rsidTr="006E7455">
        <w:tc>
          <w:tcPr>
            <w:tcW w:w="704" w:type="dxa"/>
          </w:tcPr>
          <w:p w14:paraId="31D16768" w14:textId="6BCC017C" w:rsidR="008B1D90" w:rsidRPr="00EB6F44" w:rsidRDefault="004B2964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  <w:r w:rsidR="00E02721" w:rsidRPr="00EB6F4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8306" w:type="dxa"/>
          </w:tcPr>
          <w:p w14:paraId="4978C531" w14:textId="13B41BA4" w:rsidR="008B1D90" w:rsidRPr="00EB6F44" w:rsidRDefault="004B2964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Sweetened fruits and fruit products [e.g. concentrated juice, canned fruit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 xml:space="preserve"> in syrup</w:t>
            </w:r>
            <w:r w:rsidRPr="00EB6F44">
              <w:rPr>
                <w:rFonts w:ascii="Times New Roman" w:hAnsi="Times New Roman" w:cs="Times New Roman"/>
                <w:lang w:val="en-US"/>
              </w:rPr>
              <w:t>]</w:t>
            </w:r>
          </w:p>
        </w:tc>
      </w:tr>
      <w:tr w:rsidR="00EB6F44" w:rsidRPr="00EB6F44" w14:paraId="5FA427F9" w14:textId="77777777" w:rsidTr="006E7455">
        <w:tc>
          <w:tcPr>
            <w:tcW w:w="704" w:type="dxa"/>
          </w:tcPr>
          <w:p w14:paraId="441649FC" w14:textId="6A001FA9" w:rsidR="008B1D90" w:rsidRPr="00EB6F44" w:rsidRDefault="004B2964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  <w:r w:rsidR="00E02721" w:rsidRPr="00EB6F4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8306" w:type="dxa"/>
          </w:tcPr>
          <w:p w14:paraId="26211EB7" w14:textId="6D89DB32" w:rsidR="008B1D90" w:rsidRPr="00EB6F44" w:rsidRDefault="004B2964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Processed vegetables and vegetables products [e.g. marinated vegetables]</w:t>
            </w:r>
          </w:p>
        </w:tc>
      </w:tr>
      <w:tr w:rsidR="00EB6F44" w:rsidRPr="00EB6F44" w14:paraId="174DFD72" w14:textId="77777777" w:rsidTr="006E7455">
        <w:trPr>
          <w:trHeight w:val="69"/>
        </w:trPr>
        <w:tc>
          <w:tcPr>
            <w:tcW w:w="704" w:type="dxa"/>
          </w:tcPr>
          <w:p w14:paraId="379E5EF6" w14:textId="19912670" w:rsidR="008B1D90" w:rsidRPr="00EB6F44" w:rsidRDefault="004B2964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  <w:r w:rsidR="00E02721" w:rsidRPr="00EB6F44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8306" w:type="dxa"/>
          </w:tcPr>
          <w:p w14:paraId="51ADE599" w14:textId="028A2FF7" w:rsidR="008B1D90" w:rsidRPr="00EB6F44" w:rsidRDefault="004B2964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Processed meats and meat alternatives [e.g. sausage, lunchmeat, canned meat with extra sugar/salt added]</w:t>
            </w:r>
          </w:p>
        </w:tc>
      </w:tr>
      <w:tr w:rsidR="00EB6F44" w:rsidRPr="00EB6F44" w14:paraId="099298C0" w14:textId="77777777" w:rsidTr="006E7455">
        <w:trPr>
          <w:trHeight w:val="69"/>
        </w:trPr>
        <w:tc>
          <w:tcPr>
            <w:tcW w:w="704" w:type="dxa"/>
          </w:tcPr>
          <w:p w14:paraId="784F0681" w14:textId="4A1CD0D5" w:rsidR="006734E0" w:rsidRPr="00EB6F44" w:rsidRDefault="006734E0" w:rsidP="006E7455">
            <w:pPr>
              <w:jc w:val="center"/>
              <w:rPr>
                <w:rFonts w:ascii="Times New Roman" w:hAnsi="Times New Roman" w:cs="Times New Roman"/>
              </w:rPr>
            </w:pPr>
            <w:r w:rsidRPr="00EB6F44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8306" w:type="dxa"/>
          </w:tcPr>
          <w:p w14:paraId="0AB980E5" w14:textId="0B9A36E1" w:rsidR="006734E0" w:rsidRPr="00EB6F44" w:rsidRDefault="006734E0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High-fat meat and meat alternatives [e.g. bacons, pork with fat]</w:t>
            </w:r>
          </w:p>
        </w:tc>
      </w:tr>
      <w:tr w:rsidR="00EB6F44" w:rsidRPr="00EB6F44" w14:paraId="52ACE0C4" w14:textId="77777777" w:rsidTr="006E7455">
        <w:trPr>
          <w:trHeight w:val="69"/>
        </w:trPr>
        <w:tc>
          <w:tcPr>
            <w:tcW w:w="704" w:type="dxa"/>
          </w:tcPr>
          <w:p w14:paraId="32BD1728" w14:textId="4794E232" w:rsidR="004B2964" w:rsidRPr="00EB6F44" w:rsidRDefault="004B2964" w:rsidP="006E7455">
            <w:pPr>
              <w:jc w:val="center"/>
              <w:rPr>
                <w:rFonts w:ascii="Times New Roman" w:hAnsi="Times New Roman" w:cs="Times New Roman"/>
              </w:rPr>
            </w:pPr>
            <w:r w:rsidRPr="00EB6F44">
              <w:rPr>
                <w:rFonts w:ascii="Times New Roman" w:hAnsi="Times New Roman" w:cs="Times New Roman"/>
              </w:rPr>
              <w:t>1</w:t>
            </w:r>
            <w:r w:rsidR="006734E0" w:rsidRPr="00EB6F4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306" w:type="dxa"/>
          </w:tcPr>
          <w:p w14:paraId="1B2E1A1F" w14:textId="06EE15B2" w:rsidR="004B2964" w:rsidRPr="00EB6F44" w:rsidRDefault="004B2964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Processed milk and dairy products [e.g. Sweetened soymilks, high salt/fat cheese]</w:t>
            </w:r>
          </w:p>
        </w:tc>
      </w:tr>
      <w:tr w:rsidR="00EB6F44" w:rsidRPr="00EB6F44" w14:paraId="724F2AB5" w14:textId="77777777" w:rsidTr="006E7455">
        <w:trPr>
          <w:trHeight w:val="69"/>
        </w:trPr>
        <w:tc>
          <w:tcPr>
            <w:tcW w:w="704" w:type="dxa"/>
          </w:tcPr>
          <w:p w14:paraId="18DC3F43" w14:textId="317D1657" w:rsidR="004B2964" w:rsidRPr="00EB6F44" w:rsidRDefault="004B2964" w:rsidP="006E7455">
            <w:pPr>
              <w:jc w:val="center"/>
              <w:rPr>
                <w:rFonts w:ascii="Times New Roman" w:hAnsi="Times New Roman" w:cs="Times New Roman"/>
              </w:rPr>
            </w:pPr>
            <w:r w:rsidRPr="00EB6F44">
              <w:rPr>
                <w:rFonts w:ascii="Times New Roman" w:hAnsi="Times New Roman" w:cs="Times New Roman"/>
              </w:rPr>
              <w:t>1</w:t>
            </w:r>
            <w:r w:rsidR="006734E0" w:rsidRPr="00EB6F4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306" w:type="dxa"/>
          </w:tcPr>
          <w:p w14:paraId="54739CB2" w14:textId="4ECE60E5" w:rsidR="004B2964" w:rsidRPr="00EB6F44" w:rsidRDefault="004B2964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Oil with high amount</w:t>
            </w:r>
            <w:r w:rsidR="006D5512" w:rsidRPr="00EB6F44">
              <w:rPr>
                <w:rFonts w:ascii="Times New Roman" w:hAnsi="Times New Roman" w:cs="Times New Roman"/>
                <w:lang w:val="en-US"/>
              </w:rPr>
              <w:t xml:space="preserve"> of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saturated fats and/or </w:t>
            </w:r>
            <w:r w:rsidRPr="00EB6F44">
              <w:rPr>
                <w:rFonts w:ascii="Times New Roman" w:hAnsi="Times New Roman" w:cs="Times New Roman"/>
                <w:i/>
                <w:iCs/>
                <w:lang w:val="en-US"/>
              </w:rPr>
              <w:t>trans</w:t>
            </w:r>
            <w:r w:rsidRPr="00EB6F44">
              <w:rPr>
                <w:rFonts w:ascii="Times New Roman" w:hAnsi="Times New Roman" w:cs="Times New Roman"/>
                <w:lang w:val="en-US"/>
              </w:rPr>
              <w:t>-fat</w:t>
            </w:r>
          </w:p>
        </w:tc>
      </w:tr>
      <w:tr w:rsidR="00EB6F44" w:rsidRPr="00EB6F44" w14:paraId="64271A86" w14:textId="77777777" w:rsidTr="006E7455">
        <w:trPr>
          <w:trHeight w:val="69"/>
        </w:trPr>
        <w:tc>
          <w:tcPr>
            <w:tcW w:w="704" w:type="dxa"/>
          </w:tcPr>
          <w:p w14:paraId="2C49AACB" w14:textId="68D40DC8" w:rsidR="00AA2F5D" w:rsidRPr="00EB6F44" w:rsidRDefault="00AA2F5D" w:rsidP="006E7455">
            <w:pPr>
              <w:jc w:val="center"/>
              <w:rPr>
                <w:rFonts w:ascii="Times New Roman" w:hAnsi="Times New Roman" w:cs="Times New Roman"/>
              </w:rPr>
            </w:pPr>
            <w:r w:rsidRPr="00EB6F44">
              <w:rPr>
                <w:rFonts w:ascii="Times New Roman" w:hAnsi="Times New Roman" w:cs="Times New Roman"/>
              </w:rPr>
              <w:t>1</w:t>
            </w:r>
            <w:r w:rsidR="006734E0" w:rsidRPr="00EB6F4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306" w:type="dxa"/>
          </w:tcPr>
          <w:p w14:paraId="212A05A4" w14:textId="4316C00E" w:rsidR="00AA2F5D" w:rsidRPr="00EB6F44" w:rsidRDefault="00AA2F5D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Fast-food meal [e.g. McDonald’s, Burger King, etc.]</w:t>
            </w:r>
          </w:p>
        </w:tc>
      </w:tr>
      <w:tr w:rsidR="00EB6F44" w:rsidRPr="00EB6F44" w14:paraId="182A5DE6" w14:textId="77777777" w:rsidTr="0013662B">
        <w:tc>
          <w:tcPr>
            <w:tcW w:w="704" w:type="dxa"/>
          </w:tcPr>
          <w:p w14:paraId="4E416A29" w14:textId="69F3339E" w:rsidR="007E7CAE" w:rsidRPr="00EB6F44" w:rsidRDefault="00AA2F5D" w:rsidP="0013662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  <w:r w:rsidR="006734E0" w:rsidRPr="00EB6F44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8306" w:type="dxa"/>
          </w:tcPr>
          <w:p w14:paraId="3E929351" w14:textId="0875E52A" w:rsidR="007E7CAE" w:rsidRPr="00EB6F44" w:rsidRDefault="007E7CAE" w:rsidP="0013662B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High-sugar snack [e.g. candy, jelly, chocolates, </w:t>
            </w:r>
            <w:r w:rsidR="00FA4F68" w:rsidRPr="00EB6F44">
              <w:rPr>
                <w:rFonts w:ascii="Times New Roman" w:hAnsi="Times New Roman" w:cs="Times New Roman"/>
                <w:lang w:val="en-US"/>
              </w:rPr>
              <w:t>marshmallows</w:t>
            </w:r>
            <w:r w:rsidRPr="00EB6F44">
              <w:rPr>
                <w:rFonts w:ascii="Times New Roman" w:hAnsi="Times New Roman" w:cs="Times New Roman"/>
                <w:lang w:val="en-US"/>
              </w:rPr>
              <w:t>]</w:t>
            </w:r>
          </w:p>
        </w:tc>
      </w:tr>
      <w:tr w:rsidR="00EB6F44" w:rsidRPr="00EB6F44" w14:paraId="4DD972F5" w14:textId="77777777" w:rsidTr="0013662B">
        <w:tc>
          <w:tcPr>
            <w:tcW w:w="704" w:type="dxa"/>
          </w:tcPr>
          <w:p w14:paraId="07F1A964" w14:textId="2FF8C990" w:rsidR="007E7CAE" w:rsidRPr="00EB6F44" w:rsidRDefault="00AA2F5D" w:rsidP="0013662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  <w:r w:rsidR="006734E0" w:rsidRPr="00EB6F44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8306" w:type="dxa"/>
          </w:tcPr>
          <w:p w14:paraId="5CFC15B4" w14:textId="641E56F5" w:rsidR="007E7CAE" w:rsidRPr="00EB6F44" w:rsidRDefault="007E7CAE" w:rsidP="0013662B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High-fat</w:t>
            </w:r>
            <w:r w:rsidR="00AA2F5D" w:rsidRPr="00EB6F44">
              <w:rPr>
                <w:rFonts w:ascii="Times New Roman" w:hAnsi="Times New Roman" w:cs="Times New Roman"/>
                <w:lang w:val="en-US"/>
              </w:rPr>
              <w:t>/deep-fried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snack [</w:t>
            </w:r>
            <w:r w:rsidR="00AA2F5D" w:rsidRPr="00EB6F44">
              <w:rPr>
                <w:rFonts w:ascii="Times New Roman" w:hAnsi="Times New Roman" w:cs="Times New Roman"/>
                <w:lang w:val="en-US"/>
              </w:rPr>
              <w:t>e.g. potato chips</w:t>
            </w:r>
            <w:r w:rsidRPr="00EB6F44">
              <w:rPr>
                <w:rFonts w:ascii="Times New Roman" w:hAnsi="Times New Roman" w:cs="Times New Roman"/>
                <w:lang w:val="en-US"/>
              </w:rPr>
              <w:t>]</w:t>
            </w:r>
          </w:p>
        </w:tc>
      </w:tr>
      <w:tr w:rsidR="00EB6F44" w:rsidRPr="00EB6F44" w14:paraId="072B9D98" w14:textId="77777777" w:rsidTr="0013662B">
        <w:tc>
          <w:tcPr>
            <w:tcW w:w="704" w:type="dxa"/>
          </w:tcPr>
          <w:p w14:paraId="046C3367" w14:textId="1D02118F" w:rsidR="002C75BD" w:rsidRPr="00EB6F44" w:rsidRDefault="006734E0" w:rsidP="0013662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0</w:t>
            </w:r>
          </w:p>
        </w:tc>
        <w:tc>
          <w:tcPr>
            <w:tcW w:w="8306" w:type="dxa"/>
          </w:tcPr>
          <w:p w14:paraId="45FC9D4E" w14:textId="4F7BFE6D" w:rsidR="002C75BD" w:rsidRPr="00EB6F44" w:rsidRDefault="002C75BD" w:rsidP="0013662B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Other food/sauces contain</w:t>
            </w:r>
            <w:r w:rsidR="006D5512" w:rsidRPr="00EB6F44">
              <w:rPr>
                <w:rFonts w:ascii="Times New Roman" w:hAnsi="Times New Roman" w:cs="Times New Roman"/>
                <w:lang w:val="en-US"/>
              </w:rPr>
              <w:t>ing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high amount of fat</w:t>
            </w:r>
            <w:r w:rsidR="00247190" w:rsidRPr="00EB6F44">
              <w:rPr>
                <w:rFonts w:ascii="Times New Roman" w:hAnsi="Times New Roman" w:cs="Times New Roman"/>
                <w:lang w:val="en-US"/>
              </w:rPr>
              <w:t xml:space="preserve"> and/or salt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[e.g. savory sauces, deep-fried wonton]</w:t>
            </w:r>
          </w:p>
        </w:tc>
      </w:tr>
      <w:tr w:rsidR="00EB6F44" w:rsidRPr="00EB6F44" w14:paraId="42156FB7" w14:textId="77777777" w:rsidTr="0013662B">
        <w:tc>
          <w:tcPr>
            <w:tcW w:w="704" w:type="dxa"/>
          </w:tcPr>
          <w:p w14:paraId="41820992" w14:textId="6EBB2D17" w:rsidR="00AA2F5D" w:rsidRPr="00EB6F44" w:rsidRDefault="006734E0" w:rsidP="0013662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1</w:t>
            </w:r>
          </w:p>
        </w:tc>
        <w:tc>
          <w:tcPr>
            <w:tcW w:w="8306" w:type="dxa"/>
          </w:tcPr>
          <w:p w14:paraId="34B5EB6C" w14:textId="67267930" w:rsidR="00AA2F5D" w:rsidRPr="00EB6F44" w:rsidRDefault="00AA2F5D" w:rsidP="00DF2429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Full cream </w:t>
            </w:r>
            <w:r w:rsidR="00DF2429" w:rsidRPr="00EB6F44">
              <w:rPr>
                <w:rFonts w:ascii="Times New Roman" w:hAnsi="Times New Roman" w:cs="Times New Roman"/>
                <w:lang w:val="en-US"/>
              </w:rPr>
              <w:t>dairy</w:t>
            </w:r>
            <w:r w:rsidR="00FA4F68" w:rsidRPr="00EB6F44">
              <w:rPr>
                <w:rFonts w:ascii="Times New Roman" w:hAnsi="Times New Roman" w:cs="Times New Roman"/>
                <w:lang w:val="en-US"/>
              </w:rPr>
              <w:t>,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ice creams</w:t>
            </w:r>
            <w:r w:rsidR="00FA4F68" w:rsidRPr="00EB6F44">
              <w:rPr>
                <w:rFonts w:ascii="Times New Roman" w:hAnsi="Times New Roman" w:cs="Times New Roman"/>
                <w:lang w:val="en-US"/>
              </w:rPr>
              <w:t xml:space="preserve"> and ice cream dessert [including milkshake]</w:t>
            </w:r>
          </w:p>
        </w:tc>
      </w:tr>
      <w:tr w:rsidR="00EB6F44" w:rsidRPr="00EB6F44" w14:paraId="1EA5C928" w14:textId="77777777" w:rsidTr="0013662B">
        <w:tc>
          <w:tcPr>
            <w:tcW w:w="704" w:type="dxa"/>
          </w:tcPr>
          <w:p w14:paraId="45816E30" w14:textId="136553A6" w:rsidR="00AA2F5D" w:rsidRPr="00EB6F44" w:rsidRDefault="002C75BD" w:rsidP="0013662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</w:t>
            </w:r>
            <w:r w:rsidR="006734E0" w:rsidRPr="00EB6F4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8306" w:type="dxa"/>
          </w:tcPr>
          <w:p w14:paraId="116D06AD" w14:textId="6312F7AD" w:rsidR="00AA2F5D" w:rsidRPr="00EB6F44" w:rsidRDefault="00AA2F5D" w:rsidP="0013662B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Sweet breads, cakes, muffins</w:t>
            </w:r>
            <w:r w:rsidR="00A24CEE" w:rsidRPr="00EB6F44">
              <w:rPr>
                <w:rFonts w:ascii="Times New Roman" w:hAnsi="Times New Roman" w:cs="Times New Roman"/>
                <w:lang w:val="en-US"/>
              </w:rPr>
              <w:t xml:space="preserve">, sweetened steamed bun, </w:t>
            </w:r>
            <w:r w:rsidR="00B040FB" w:rsidRPr="00EB6F44">
              <w:rPr>
                <w:rFonts w:ascii="Times New Roman" w:hAnsi="Times New Roman" w:cs="Times New Roman"/>
                <w:lang w:val="en-US"/>
              </w:rPr>
              <w:t>sweetened glutinous rice balls</w:t>
            </w:r>
            <w:r w:rsidR="009973C2" w:rsidRPr="00EB6F44">
              <w:rPr>
                <w:rFonts w:ascii="Times New Roman" w:hAnsi="Times New Roman" w:cs="Times New Roman"/>
                <w:lang w:val="en-US"/>
              </w:rPr>
              <w:t>, pies and pastries, sweet sticky rice, and their alternatives</w:t>
            </w:r>
          </w:p>
        </w:tc>
      </w:tr>
      <w:tr w:rsidR="00EB6F44" w:rsidRPr="00EB6F44" w14:paraId="64179BF1" w14:textId="77777777" w:rsidTr="0013662B">
        <w:tc>
          <w:tcPr>
            <w:tcW w:w="704" w:type="dxa"/>
          </w:tcPr>
          <w:p w14:paraId="1615224E" w14:textId="04C29671" w:rsidR="00D0460C" w:rsidRPr="00EB6F44" w:rsidRDefault="00E02721" w:rsidP="0013662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</w:t>
            </w:r>
            <w:r w:rsidR="006734E0" w:rsidRPr="00EB6F44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8306" w:type="dxa"/>
          </w:tcPr>
          <w:p w14:paraId="43D1D650" w14:textId="79161023" w:rsidR="00D0460C" w:rsidRPr="00EB6F44" w:rsidRDefault="00247190" w:rsidP="0013662B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Sugar sweetened</w:t>
            </w:r>
            <w:r w:rsidR="00D0460C" w:rsidRPr="00EB6F44">
              <w:rPr>
                <w:rFonts w:ascii="Times New Roman" w:hAnsi="Times New Roman" w:cs="Times New Roman"/>
                <w:lang w:val="en-US"/>
              </w:rPr>
              <w:t xml:space="preserve"> drinks [e.g. </w:t>
            </w:r>
            <w:r w:rsidR="00E02721" w:rsidRPr="00EB6F44">
              <w:rPr>
                <w:rFonts w:ascii="Times New Roman" w:hAnsi="Times New Roman" w:cs="Times New Roman"/>
                <w:lang w:val="en-US"/>
              </w:rPr>
              <w:t>Coca Cola, sweetened tea drinks, sport/electrolyte drinks]</w:t>
            </w:r>
          </w:p>
        </w:tc>
      </w:tr>
      <w:tr w:rsidR="00327849" w:rsidRPr="00EB6F44" w14:paraId="02383A2B" w14:textId="77777777" w:rsidTr="0013662B">
        <w:tc>
          <w:tcPr>
            <w:tcW w:w="704" w:type="dxa"/>
          </w:tcPr>
          <w:p w14:paraId="598BE3BC" w14:textId="27AAECEB" w:rsidR="00327849" w:rsidRPr="00EB6F44" w:rsidRDefault="00E02721" w:rsidP="0013662B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</w:t>
            </w:r>
            <w:r w:rsidR="006734E0" w:rsidRPr="00EB6F44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8306" w:type="dxa"/>
          </w:tcPr>
          <w:p w14:paraId="66AC7CAF" w14:textId="0A227E22" w:rsidR="00327849" w:rsidRPr="00EB6F44" w:rsidRDefault="00327849" w:rsidP="0013662B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Alcohol</w:t>
            </w:r>
            <w:r w:rsidR="00E02721" w:rsidRPr="00EB6F44">
              <w:rPr>
                <w:rFonts w:ascii="Times New Roman" w:hAnsi="Times New Roman" w:cs="Times New Roman"/>
                <w:lang w:val="en-US"/>
              </w:rPr>
              <w:t xml:space="preserve"> [based on definition from Hong Kong Government]</w:t>
            </w:r>
          </w:p>
        </w:tc>
      </w:tr>
    </w:tbl>
    <w:p w14:paraId="6ABB4EA4" w14:textId="77777777" w:rsidR="00F778A7" w:rsidRPr="00EB6F44" w:rsidRDefault="00F778A7" w:rsidP="00665AB0">
      <w:pPr>
        <w:rPr>
          <w:rFonts w:ascii="Times New Roman" w:hAnsi="Times New Roman" w:cs="Times New Roman"/>
          <w:b/>
          <w:lang w:val="en-US"/>
        </w:rPr>
      </w:pPr>
    </w:p>
    <w:p w14:paraId="3ED18033" w14:textId="603B402D" w:rsidR="00665AB0" w:rsidRPr="00EB6F44" w:rsidRDefault="00665AB0" w:rsidP="00665AB0">
      <w:pPr>
        <w:rPr>
          <w:rFonts w:ascii="Times New Roman" w:hAnsi="Times New Roman" w:cs="Times New Roman"/>
          <w:b/>
          <w:i/>
          <w:lang w:val="en-US"/>
        </w:rPr>
      </w:pPr>
      <w:r w:rsidRPr="00EB6F44">
        <w:rPr>
          <w:rFonts w:ascii="Times New Roman" w:hAnsi="Times New Roman" w:cs="Times New Roman"/>
          <w:b/>
          <w:i/>
          <w:lang w:val="en-US"/>
        </w:rPr>
        <w:t xml:space="preserve">Part III. Special </w:t>
      </w:r>
      <w:r w:rsidR="00C34488" w:rsidRPr="00EB6F44">
        <w:rPr>
          <w:rFonts w:ascii="Times New Roman" w:hAnsi="Times New Roman" w:cs="Times New Roman"/>
          <w:b/>
          <w:i/>
          <w:lang w:val="en-US"/>
        </w:rPr>
        <w:t>and seasonal f</w:t>
      </w:r>
      <w:r w:rsidRPr="00EB6F44">
        <w:rPr>
          <w:rFonts w:ascii="Times New Roman" w:hAnsi="Times New Roman" w:cs="Times New Roman"/>
          <w:b/>
          <w:i/>
          <w:lang w:val="en-US"/>
        </w:rPr>
        <w:t>ood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06"/>
      </w:tblGrid>
      <w:tr w:rsidR="00EB6F44" w:rsidRPr="00EB6F44" w14:paraId="0DB50719" w14:textId="77777777" w:rsidTr="00464025">
        <w:tc>
          <w:tcPr>
            <w:tcW w:w="704" w:type="dxa"/>
          </w:tcPr>
          <w:p w14:paraId="3C9EC461" w14:textId="49D6C37E" w:rsidR="00665AB0" w:rsidRPr="00EB6F44" w:rsidRDefault="00665AB0" w:rsidP="004640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5</w:t>
            </w:r>
          </w:p>
        </w:tc>
        <w:tc>
          <w:tcPr>
            <w:tcW w:w="8306" w:type="dxa"/>
          </w:tcPr>
          <w:p w14:paraId="31E08758" w14:textId="51EAF506" w:rsidR="00665AB0" w:rsidRPr="00EB6F44" w:rsidRDefault="00665AB0" w:rsidP="0046402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Traditional Chinese Dried Seafood and Tonics (e.g. bird nest, dried gas bladder, etc.)</w:t>
            </w:r>
          </w:p>
        </w:tc>
      </w:tr>
      <w:tr w:rsidR="00EB6F44" w:rsidRPr="00EB6F44" w14:paraId="120806B1" w14:textId="77777777" w:rsidTr="00464025">
        <w:tc>
          <w:tcPr>
            <w:tcW w:w="704" w:type="dxa"/>
          </w:tcPr>
          <w:p w14:paraId="74DE1289" w14:textId="79438F78" w:rsidR="00665AB0" w:rsidRPr="00EB6F44" w:rsidRDefault="00665AB0" w:rsidP="004640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6</w:t>
            </w:r>
          </w:p>
        </w:tc>
        <w:tc>
          <w:tcPr>
            <w:tcW w:w="8306" w:type="dxa"/>
          </w:tcPr>
          <w:p w14:paraId="067A046A" w14:textId="7E02A1A8" w:rsidR="00665AB0" w:rsidRPr="00EB6F44" w:rsidRDefault="00665AB0" w:rsidP="0046402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Traditional Chinese Medicine and products (e.g. herbal tea, tortoise jelly)</w:t>
            </w:r>
          </w:p>
        </w:tc>
      </w:tr>
      <w:tr w:rsidR="00665AB0" w:rsidRPr="00EB6F44" w14:paraId="71B88499" w14:textId="77777777" w:rsidTr="00464025">
        <w:tc>
          <w:tcPr>
            <w:tcW w:w="704" w:type="dxa"/>
          </w:tcPr>
          <w:p w14:paraId="58F55FE8" w14:textId="1FACD2DC" w:rsidR="00665AB0" w:rsidRPr="00EB6F44" w:rsidRDefault="00665AB0" w:rsidP="0046402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7</w:t>
            </w:r>
          </w:p>
        </w:tc>
        <w:tc>
          <w:tcPr>
            <w:tcW w:w="8306" w:type="dxa"/>
          </w:tcPr>
          <w:p w14:paraId="586D3C8B" w14:textId="78F23B8D" w:rsidR="00665AB0" w:rsidRPr="00EB6F44" w:rsidRDefault="00247190" w:rsidP="00247190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Seasonal f</w:t>
            </w:r>
            <w:r w:rsidR="00665AB0" w:rsidRPr="00EB6F44">
              <w:rPr>
                <w:rFonts w:ascii="Times New Roman" w:hAnsi="Times New Roman" w:cs="Times New Roman"/>
                <w:lang w:val="en-US"/>
              </w:rPr>
              <w:t>ood items</w:t>
            </w:r>
            <w:r w:rsidRPr="00EB6F44">
              <w:rPr>
                <w:rFonts w:ascii="Times New Roman" w:hAnsi="Times New Roman" w:cs="Times New Roman"/>
                <w:lang w:val="en-US"/>
              </w:rPr>
              <w:t xml:space="preserve"> (e.g. mooncake) or items</w:t>
            </w:r>
            <w:r w:rsidR="00665AB0" w:rsidRPr="00EB6F44">
              <w:rPr>
                <w:rFonts w:ascii="Times New Roman" w:hAnsi="Times New Roman" w:cs="Times New Roman"/>
                <w:lang w:val="en-US"/>
              </w:rPr>
              <w:t xml:space="preserve"> for special purpose (e.g. wedding cakes)</w:t>
            </w:r>
          </w:p>
        </w:tc>
      </w:tr>
    </w:tbl>
    <w:p w14:paraId="220C56C8" w14:textId="7095D26A" w:rsidR="00665AB0" w:rsidRPr="00EB6F44" w:rsidRDefault="00665AB0">
      <w:pPr>
        <w:rPr>
          <w:rFonts w:ascii="Times New Roman" w:hAnsi="Times New Roman" w:cs="Times New Roman"/>
        </w:rPr>
      </w:pPr>
    </w:p>
    <w:p w14:paraId="3EB628BD" w14:textId="6A065EFF" w:rsidR="00DF2429" w:rsidRPr="00EB6F44" w:rsidRDefault="00DF2429" w:rsidP="00DF2429">
      <w:pPr>
        <w:jc w:val="both"/>
        <w:rPr>
          <w:rFonts w:ascii="Times New Roman" w:hAnsi="Times New Roman" w:cs="Times New Roman"/>
        </w:rPr>
      </w:pPr>
      <w:r w:rsidRPr="00EB6F44">
        <w:rPr>
          <w:rFonts w:ascii="Times New Roman" w:hAnsi="Times New Roman" w:cs="Times New Roman"/>
        </w:rPr>
        <w:t>Note: categories were adapted from INFORMAS TV advertising protocol, with changes to accommodate local food culture. Categories from the INFORMAS protocol not observed in the current sample were not listed.</w:t>
      </w:r>
    </w:p>
    <w:p w14:paraId="08DD20C2" w14:textId="77777777" w:rsidR="00DF2429" w:rsidRPr="00EB6F44" w:rsidRDefault="00DF2429">
      <w:pPr>
        <w:rPr>
          <w:rFonts w:ascii="Times New Roman" w:hAnsi="Times New Roman" w:cs="Times New Roman"/>
        </w:rPr>
      </w:pPr>
    </w:p>
    <w:p w14:paraId="6E29B534" w14:textId="7C1702BF" w:rsidR="00306BCC" w:rsidRPr="00EB6F44" w:rsidRDefault="005E4A1A">
      <w:pPr>
        <w:rPr>
          <w:rFonts w:ascii="Times New Roman" w:hAnsi="Times New Roman" w:cs="Times New Roman"/>
          <w:b/>
        </w:rPr>
      </w:pPr>
      <w:r w:rsidRPr="00EB6F44">
        <w:rPr>
          <w:rFonts w:ascii="Times New Roman" w:hAnsi="Times New Roman" w:cs="Times New Roman"/>
          <w:b/>
        </w:rPr>
        <w:t>Persuasive m</w:t>
      </w:r>
      <w:r w:rsidR="00F220AA" w:rsidRPr="00EB6F44">
        <w:rPr>
          <w:rFonts w:ascii="Times New Roman" w:hAnsi="Times New Roman" w:cs="Times New Roman"/>
          <w:b/>
        </w:rPr>
        <w:t>arketing strategies</w:t>
      </w:r>
      <w:r w:rsidR="00C60BC4" w:rsidRPr="00EB6F44">
        <w:rPr>
          <w:rFonts w:ascii="Times New Roman" w:hAnsi="Times New Roman" w:cs="Times New Roman"/>
          <w:b/>
        </w:rPr>
        <w:t xml:space="preserve"> used in</w:t>
      </w:r>
      <w:r w:rsidR="005844F2" w:rsidRPr="00EB6F44">
        <w:rPr>
          <w:rFonts w:ascii="Times New Roman" w:hAnsi="Times New Roman" w:cs="Times New Roman"/>
          <w:b/>
        </w:rPr>
        <w:t xml:space="preserve"> food advertis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06"/>
      </w:tblGrid>
      <w:tr w:rsidR="00EB6F44" w:rsidRPr="00EB6F44" w14:paraId="54510557" w14:textId="77777777" w:rsidTr="006E7455">
        <w:tc>
          <w:tcPr>
            <w:tcW w:w="704" w:type="dxa"/>
          </w:tcPr>
          <w:p w14:paraId="6A2315E2" w14:textId="77777777" w:rsidR="005844F2" w:rsidRPr="00EB6F44" w:rsidRDefault="005844F2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8306" w:type="dxa"/>
          </w:tcPr>
          <w:p w14:paraId="5F0B6C92" w14:textId="2946F11A" w:rsidR="005844F2" w:rsidRPr="00EB6F44" w:rsidRDefault="005844F2" w:rsidP="005E4A1A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No</w:t>
            </w:r>
            <w:r w:rsidR="005E4A1A" w:rsidRPr="00EB6F44">
              <w:rPr>
                <w:rFonts w:ascii="Times New Roman" w:hAnsi="Times New Roman" w:cs="Times New Roman"/>
                <w:lang w:val="en-US"/>
              </w:rPr>
              <w:t>ne of the below</w:t>
            </w:r>
          </w:p>
        </w:tc>
      </w:tr>
      <w:tr w:rsidR="00EB6F44" w:rsidRPr="00EB6F44" w14:paraId="409D4D21" w14:textId="77777777" w:rsidTr="006E7455">
        <w:tc>
          <w:tcPr>
            <w:tcW w:w="704" w:type="dxa"/>
          </w:tcPr>
          <w:p w14:paraId="4346AE73" w14:textId="77777777" w:rsidR="005844F2" w:rsidRPr="00EB6F44" w:rsidRDefault="005844F2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8306" w:type="dxa"/>
          </w:tcPr>
          <w:p w14:paraId="099F5570" w14:textId="226BB7BC" w:rsidR="005844F2" w:rsidRPr="00EB6F44" w:rsidRDefault="005844F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Models</w:t>
            </w:r>
            <w:r w:rsidR="0074040D" w:rsidRPr="00EB6F44">
              <w:rPr>
                <w:rFonts w:ascii="Times New Roman" w:hAnsi="Times New Roman" w:cs="Times New Roman"/>
                <w:lang w:val="en-US"/>
              </w:rPr>
              <w:t xml:space="preserve"> (people other than celebrities)</w:t>
            </w:r>
          </w:p>
        </w:tc>
      </w:tr>
      <w:tr w:rsidR="00EB6F44" w:rsidRPr="00EB6F44" w14:paraId="09DBD21B" w14:textId="77777777" w:rsidTr="006E7455">
        <w:tc>
          <w:tcPr>
            <w:tcW w:w="704" w:type="dxa"/>
          </w:tcPr>
          <w:p w14:paraId="6DA4C19A" w14:textId="77777777" w:rsidR="005844F2" w:rsidRPr="00EB6F44" w:rsidRDefault="005844F2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8306" w:type="dxa"/>
          </w:tcPr>
          <w:p w14:paraId="64A4303F" w14:textId="4F2D1174" w:rsidR="005844F2" w:rsidRPr="00EB6F44" w:rsidRDefault="005844F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Celebrities [both Hong Kong </w:t>
            </w:r>
            <w:r w:rsidR="009C1972" w:rsidRPr="00EB6F44">
              <w:rPr>
                <w:rFonts w:ascii="Times New Roman" w:hAnsi="Times New Roman" w:cs="Times New Roman"/>
                <w:lang w:val="en-US"/>
              </w:rPr>
              <w:t>and non-Hong Kong celebrities count]</w:t>
            </w:r>
          </w:p>
        </w:tc>
      </w:tr>
      <w:tr w:rsidR="00EB6F44" w:rsidRPr="00EB6F44" w14:paraId="55A8F07F" w14:textId="77777777" w:rsidTr="006E7455">
        <w:tc>
          <w:tcPr>
            <w:tcW w:w="704" w:type="dxa"/>
          </w:tcPr>
          <w:p w14:paraId="51181AE4" w14:textId="77777777" w:rsidR="005844F2" w:rsidRPr="00EB6F44" w:rsidRDefault="005844F2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8306" w:type="dxa"/>
          </w:tcPr>
          <w:p w14:paraId="24CC88CD" w14:textId="7BB17A4E" w:rsidR="005844F2" w:rsidRPr="00EB6F44" w:rsidRDefault="009C197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Cartoon/animation characters</w:t>
            </w:r>
          </w:p>
        </w:tc>
      </w:tr>
      <w:tr w:rsidR="00EB6F44" w:rsidRPr="00EB6F44" w14:paraId="65DBD202" w14:textId="77777777" w:rsidTr="006E7455">
        <w:tc>
          <w:tcPr>
            <w:tcW w:w="704" w:type="dxa"/>
          </w:tcPr>
          <w:p w14:paraId="77735E2A" w14:textId="3D14901C" w:rsidR="009C1972" w:rsidRPr="00EB6F44" w:rsidRDefault="009C1972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8306" w:type="dxa"/>
          </w:tcPr>
          <w:p w14:paraId="1FF06EEA" w14:textId="241F24D9" w:rsidR="009C1972" w:rsidRPr="00EB6F44" w:rsidRDefault="009C197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Awards or data/statistics of sales [e.g. “the best seller”]</w:t>
            </w:r>
          </w:p>
        </w:tc>
      </w:tr>
      <w:tr w:rsidR="00EB6F44" w:rsidRPr="00EB6F44" w14:paraId="482BFBBD" w14:textId="77777777" w:rsidTr="006E7455">
        <w:tc>
          <w:tcPr>
            <w:tcW w:w="704" w:type="dxa"/>
          </w:tcPr>
          <w:p w14:paraId="3378F28E" w14:textId="5A65549B" w:rsidR="009C1972" w:rsidRPr="00EB6F44" w:rsidRDefault="009C1972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8306" w:type="dxa"/>
          </w:tcPr>
          <w:p w14:paraId="41FDFEFD" w14:textId="5C39E85F" w:rsidR="009C1972" w:rsidRPr="00EB6F44" w:rsidRDefault="009C197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Festivals-related [e.g. Christmas, Easter, Chinese New Year]</w:t>
            </w:r>
          </w:p>
        </w:tc>
      </w:tr>
      <w:tr w:rsidR="00EB6F44" w:rsidRPr="00EB6F44" w14:paraId="1C27CFFB" w14:textId="77777777" w:rsidTr="006E7455">
        <w:tc>
          <w:tcPr>
            <w:tcW w:w="704" w:type="dxa"/>
          </w:tcPr>
          <w:p w14:paraId="0F92375D" w14:textId="4621D174" w:rsidR="009C1972" w:rsidRPr="00EB6F44" w:rsidRDefault="00F220AA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8306" w:type="dxa"/>
          </w:tcPr>
          <w:p w14:paraId="7762962A" w14:textId="2AFFA534" w:rsidR="009C1972" w:rsidRPr="00EB6F44" w:rsidRDefault="009C197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Price discounts</w:t>
            </w:r>
          </w:p>
        </w:tc>
      </w:tr>
      <w:tr w:rsidR="00EB6F44" w:rsidRPr="00EB6F44" w14:paraId="4CEC5A74" w14:textId="77777777" w:rsidTr="006E7455">
        <w:tc>
          <w:tcPr>
            <w:tcW w:w="704" w:type="dxa"/>
          </w:tcPr>
          <w:p w14:paraId="23E89928" w14:textId="68489CAC" w:rsidR="009C1972" w:rsidRPr="00EB6F44" w:rsidRDefault="00F220AA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8306" w:type="dxa"/>
          </w:tcPr>
          <w:p w14:paraId="2D486235" w14:textId="62773F34" w:rsidR="009C1972" w:rsidRPr="00EB6F44" w:rsidRDefault="009C197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Gift or free souvenirs </w:t>
            </w:r>
          </w:p>
        </w:tc>
      </w:tr>
      <w:tr w:rsidR="00EB6F44" w:rsidRPr="00EB6F44" w14:paraId="436ACAC6" w14:textId="77777777" w:rsidTr="006E7455">
        <w:tc>
          <w:tcPr>
            <w:tcW w:w="704" w:type="dxa"/>
          </w:tcPr>
          <w:p w14:paraId="7E8BDE76" w14:textId="18CA0761" w:rsidR="009C1972" w:rsidRPr="00EB6F44" w:rsidRDefault="00F220AA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8306" w:type="dxa"/>
          </w:tcPr>
          <w:p w14:paraId="56E251D9" w14:textId="10441D93" w:rsidR="009C1972" w:rsidRPr="00EB6F44" w:rsidRDefault="009C1972" w:rsidP="005E4A1A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 xml:space="preserve">Limited </w:t>
            </w:r>
            <w:r w:rsidR="005E4A1A" w:rsidRPr="00EB6F44">
              <w:rPr>
                <w:rFonts w:ascii="Times New Roman" w:hAnsi="Times New Roman" w:cs="Times New Roman"/>
                <w:lang w:val="en-US"/>
              </w:rPr>
              <w:t>e</w:t>
            </w:r>
            <w:r w:rsidRPr="00EB6F44">
              <w:rPr>
                <w:rFonts w:ascii="Times New Roman" w:hAnsi="Times New Roman" w:cs="Times New Roman"/>
                <w:lang w:val="en-US"/>
              </w:rPr>
              <w:t>dition</w:t>
            </w:r>
          </w:p>
        </w:tc>
      </w:tr>
      <w:tr w:rsidR="00EB6F44" w:rsidRPr="00EB6F44" w14:paraId="432F2310" w14:textId="77777777" w:rsidTr="006E7455">
        <w:tc>
          <w:tcPr>
            <w:tcW w:w="704" w:type="dxa"/>
          </w:tcPr>
          <w:p w14:paraId="12B3572A" w14:textId="5A237696" w:rsidR="009C1972" w:rsidRPr="00EB6F44" w:rsidRDefault="00F220AA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8306" w:type="dxa"/>
          </w:tcPr>
          <w:p w14:paraId="0523A2F4" w14:textId="42FDEF05" w:rsidR="009C1972" w:rsidRPr="00EB6F44" w:rsidRDefault="009C197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Game or lucky draw promotion</w:t>
            </w:r>
          </w:p>
        </w:tc>
      </w:tr>
      <w:tr w:rsidR="009C1972" w:rsidRPr="00EB6F44" w14:paraId="54077AF4" w14:textId="77777777" w:rsidTr="006E7455">
        <w:tc>
          <w:tcPr>
            <w:tcW w:w="704" w:type="dxa"/>
          </w:tcPr>
          <w:p w14:paraId="257787B7" w14:textId="0333ED62" w:rsidR="009C1972" w:rsidRPr="00EB6F44" w:rsidRDefault="00F220AA" w:rsidP="006E745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8306" w:type="dxa"/>
          </w:tcPr>
          <w:p w14:paraId="759E469A" w14:textId="14B80BF9" w:rsidR="009C1972" w:rsidRPr="00EB6F44" w:rsidRDefault="009C1972" w:rsidP="006E7455">
            <w:pPr>
              <w:rPr>
                <w:rFonts w:ascii="Times New Roman" w:hAnsi="Times New Roman" w:cs="Times New Roman"/>
                <w:lang w:val="en-US"/>
              </w:rPr>
            </w:pPr>
            <w:r w:rsidRPr="00EB6F44">
              <w:rPr>
                <w:rFonts w:ascii="Times New Roman" w:hAnsi="Times New Roman" w:cs="Times New Roman"/>
                <w:lang w:val="en-US"/>
              </w:rPr>
              <w:t>Membership/loyalty programme</w:t>
            </w:r>
          </w:p>
        </w:tc>
      </w:tr>
    </w:tbl>
    <w:p w14:paraId="77C07D1A" w14:textId="77777777" w:rsidR="009C1972" w:rsidRPr="00EB6F44" w:rsidRDefault="009C1972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sectPr w:rsidR="009C1972" w:rsidRPr="00EB6F44" w:rsidSect="001E0234">
      <w:pgSz w:w="12240" w:h="15840" w:code="1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CD092" w14:textId="77777777" w:rsidR="00AB6D9C" w:rsidRDefault="00AB6D9C" w:rsidP="00AB6D9C">
      <w:r>
        <w:separator/>
      </w:r>
    </w:p>
  </w:endnote>
  <w:endnote w:type="continuationSeparator" w:id="0">
    <w:p w14:paraId="10625604" w14:textId="77777777" w:rsidR="00AB6D9C" w:rsidRDefault="00AB6D9C" w:rsidP="00AB6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5E7EF" w14:textId="77777777" w:rsidR="00AB6D9C" w:rsidRDefault="00AB6D9C" w:rsidP="00AB6D9C">
      <w:r>
        <w:separator/>
      </w:r>
    </w:p>
  </w:footnote>
  <w:footnote w:type="continuationSeparator" w:id="0">
    <w:p w14:paraId="5FAB9840" w14:textId="77777777" w:rsidR="00AB6D9C" w:rsidRDefault="00AB6D9C" w:rsidP="00AB6D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jG0MDMyNzQxMDNR0lEKTi0uzszPAykwrgUAbu+apCwAAAA="/>
  </w:docVars>
  <w:rsids>
    <w:rsidRoot w:val="009A674D"/>
    <w:rsid w:val="00002F26"/>
    <w:rsid w:val="001B6CCA"/>
    <w:rsid w:val="001C1F96"/>
    <w:rsid w:val="001D7BB6"/>
    <w:rsid w:val="001E0234"/>
    <w:rsid w:val="00220248"/>
    <w:rsid w:val="00247190"/>
    <w:rsid w:val="002C75BD"/>
    <w:rsid w:val="002E527A"/>
    <w:rsid w:val="00306BCC"/>
    <w:rsid w:val="00327849"/>
    <w:rsid w:val="00361942"/>
    <w:rsid w:val="003854E7"/>
    <w:rsid w:val="003F46AC"/>
    <w:rsid w:val="004508E2"/>
    <w:rsid w:val="00471142"/>
    <w:rsid w:val="004950F0"/>
    <w:rsid w:val="004B2964"/>
    <w:rsid w:val="0056537C"/>
    <w:rsid w:val="005844F2"/>
    <w:rsid w:val="005E4A1A"/>
    <w:rsid w:val="006018E0"/>
    <w:rsid w:val="00606D71"/>
    <w:rsid w:val="00642F78"/>
    <w:rsid w:val="00665AB0"/>
    <w:rsid w:val="006734E0"/>
    <w:rsid w:val="006D5512"/>
    <w:rsid w:val="0074040D"/>
    <w:rsid w:val="007C0459"/>
    <w:rsid w:val="007E7CAE"/>
    <w:rsid w:val="008108AF"/>
    <w:rsid w:val="008B1D90"/>
    <w:rsid w:val="008C1318"/>
    <w:rsid w:val="008E1A98"/>
    <w:rsid w:val="009973C2"/>
    <w:rsid w:val="009A674D"/>
    <w:rsid w:val="009C1972"/>
    <w:rsid w:val="00A24CEE"/>
    <w:rsid w:val="00AA2F5D"/>
    <w:rsid w:val="00AB6D9C"/>
    <w:rsid w:val="00AB763C"/>
    <w:rsid w:val="00AE7F81"/>
    <w:rsid w:val="00B040FB"/>
    <w:rsid w:val="00B34F8F"/>
    <w:rsid w:val="00BD788E"/>
    <w:rsid w:val="00C05518"/>
    <w:rsid w:val="00C16C2A"/>
    <w:rsid w:val="00C245B9"/>
    <w:rsid w:val="00C34488"/>
    <w:rsid w:val="00C37A1C"/>
    <w:rsid w:val="00C60BC4"/>
    <w:rsid w:val="00C76ED0"/>
    <w:rsid w:val="00C77D76"/>
    <w:rsid w:val="00CF59B3"/>
    <w:rsid w:val="00D0460C"/>
    <w:rsid w:val="00D46F2D"/>
    <w:rsid w:val="00D51AC8"/>
    <w:rsid w:val="00DB3A95"/>
    <w:rsid w:val="00DD54D1"/>
    <w:rsid w:val="00DF2429"/>
    <w:rsid w:val="00E02721"/>
    <w:rsid w:val="00EA1A2D"/>
    <w:rsid w:val="00EA351B"/>
    <w:rsid w:val="00EB4D99"/>
    <w:rsid w:val="00EB6F44"/>
    <w:rsid w:val="00F220AA"/>
    <w:rsid w:val="00F778A7"/>
    <w:rsid w:val="00FA4F68"/>
    <w:rsid w:val="00FB13BC"/>
    <w:rsid w:val="00FD0909"/>
    <w:rsid w:val="00FE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7640101"/>
  <w15:chartTrackingRefBased/>
  <w15:docId w15:val="{8882F7CE-92E7-1241-894D-2201EBBAA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67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D55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D551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D55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D55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8E165393A5544881DABF1AE57CB826" ma:contentTypeVersion="12" ma:contentTypeDescription="Create a new document." ma:contentTypeScope="" ma:versionID="3226cb51b4cc4aa52f4d405f3f4da24c">
  <xsd:schema xmlns:xsd="http://www.w3.org/2001/XMLSchema" xmlns:xs="http://www.w3.org/2001/XMLSchema" xmlns:p="http://schemas.microsoft.com/office/2006/metadata/properties" xmlns:ns1="http://schemas.microsoft.com/sharepoint/v3" xmlns:ns3="424a7236-42d0-4b59-9a8f-b62230abed0b" targetNamespace="http://schemas.microsoft.com/office/2006/metadata/properties" ma:root="true" ma:fieldsID="370e5302283351224d2d61499544617d" ns1:_="" ns3:_="">
    <xsd:import namespace="http://schemas.microsoft.com/sharepoint/v3"/>
    <xsd:import namespace="424a7236-42d0-4b59-9a8f-b62230abed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a7236-42d0-4b59-9a8f-b62230abed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F1544CE-9B77-4333-96D8-B95125113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4a7236-42d0-4b59-9a8f-b62230abed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86FD16-66FF-471F-AF6F-B5EEB15E08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181181-C1C1-4578-8FAB-F76E4D42AA01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microsoft.com/sharepoint/v3"/>
    <ds:schemaRef ds:uri="424a7236-42d0-4b59-9a8f-b62230abed0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9</Words>
  <Characters>3644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3527593</dc:creator>
  <cp:keywords/>
  <dc:description/>
  <cp:lastModifiedBy>Alice Gooch</cp:lastModifiedBy>
  <cp:revision>2</cp:revision>
  <cp:lastPrinted>2019-03-17T19:10:00Z</cp:lastPrinted>
  <dcterms:created xsi:type="dcterms:W3CDTF">2020-03-06T09:34:00Z</dcterms:created>
  <dcterms:modified xsi:type="dcterms:W3CDTF">2020-03-0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8E165393A5544881DABF1AE57CB826</vt:lpwstr>
  </property>
</Properties>
</file>